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566CDD" w14:textId="0DF57EDF" w:rsidR="00063D30" w:rsidRPr="004D349F" w:rsidRDefault="00063D30" w:rsidP="00063D30">
      <w:pPr>
        <w:ind w:left="-709" w:right="-755"/>
        <w:jc w:val="both"/>
        <w:rPr>
          <w:rFonts w:ascii="Arial" w:eastAsiaTheme="minorHAnsi" w:hAnsi="Arial" w:cs="Arial"/>
          <w:b/>
          <w:bCs/>
        </w:rPr>
      </w:pPr>
      <w:r w:rsidRPr="004D349F">
        <w:rPr>
          <w:rFonts w:ascii="Arial" w:eastAsiaTheme="minorHAnsi" w:hAnsi="Arial" w:cs="Arial"/>
          <w:b/>
          <w:bCs/>
        </w:rPr>
        <w:t xml:space="preserve">Supplementary </w:t>
      </w:r>
      <w:r w:rsidR="00C56928" w:rsidRPr="004D349F">
        <w:rPr>
          <w:rFonts w:ascii="Arial" w:eastAsiaTheme="minorHAnsi" w:hAnsi="Arial" w:cs="Arial"/>
          <w:b/>
          <w:bCs/>
        </w:rPr>
        <w:t>Table-S</w:t>
      </w:r>
      <w:r w:rsidR="00005E60">
        <w:rPr>
          <w:rFonts w:ascii="Arial" w:eastAsiaTheme="minorHAnsi" w:hAnsi="Arial" w:cs="Arial"/>
          <w:b/>
          <w:bCs/>
        </w:rPr>
        <w:t>3</w:t>
      </w:r>
      <w:r w:rsidRPr="004D349F">
        <w:rPr>
          <w:rFonts w:ascii="Arial" w:eastAsiaTheme="minorHAnsi" w:hAnsi="Arial" w:cs="Arial"/>
          <w:b/>
          <w:bCs/>
        </w:rPr>
        <w:t xml:space="preserve">. </w:t>
      </w:r>
    </w:p>
    <w:p w14:paraId="329B62E1" w14:textId="77777777" w:rsidR="00063D30" w:rsidRPr="004D349F" w:rsidRDefault="00063D30" w:rsidP="00063D30">
      <w:pPr>
        <w:ind w:left="-709" w:right="-755"/>
        <w:jc w:val="both"/>
        <w:rPr>
          <w:rFonts w:ascii="Arial" w:eastAsiaTheme="minorHAnsi" w:hAnsi="Arial" w:cs="Arial"/>
          <w:b/>
          <w:bCs/>
        </w:rPr>
      </w:pPr>
      <w:r w:rsidRPr="004D349F">
        <w:rPr>
          <w:rFonts w:ascii="Arial" w:eastAsiaTheme="minorHAnsi" w:hAnsi="Arial" w:cs="Arial"/>
          <w:b/>
          <w:bCs/>
        </w:rPr>
        <w:t>List of differentially expressed proteins in the COVID-19 Positive versus COVID-19 Negative plasma sample</w:t>
      </w:r>
    </w:p>
    <w:p w14:paraId="0E2D30AD" w14:textId="77777777" w:rsidR="00063D30" w:rsidRPr="004D349F" w:rsidRDefault="00063D30" w:rsidP="00063D30">
      <w:pPr>
        <w:ind w:right="-755"/>
        <w:rPr>
          <w:rFonts w:ascii="Arial" w:eastAsiaTheme="minorHAnsi" w:hAnsi="Arial" w:cs="Arial"/>
          <w:b/>
          <w:bCs/>
        </w:rPr>
      </w:pPr>
    </w:p>
    <w:tbl>
      <w:tblPr>
        <w:tblW w:w="10544" w:type="dxa"/>
        <w:tblInd w:w="-766" w:type="dxa"/>
        <w:tblLook w:val="04A0" w:firstRow="1" w:lastRow="0" w:firstColumn="1" w:lastColumn="0" w:noHBand="0" w:noVBand="1"/>
      </w:tblPr>
      <w:tblGrid>
        <w:gridCol w:w="830"/>
        <w:gridCol w:w="1644"/>
        <w:gridCol w:w="4420"/>
        <w:gridCol w:w="1417"/>
        <w:gridCol w:w="1468"/>
        <w:gridCol w:w="883"/>
      </w:tblGrid>
      <w:tr w:rsidR="00063D30" w:rsidRPr="004D349F" w14:paraId="27532F1F" w14:textId="77777777" w:rsidTr="004C2448">
        <w:trPr>
          <w:trHeight w:val="315"/>
        </w:trPr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115A4" w14:textId="77777777" w:rsidR="00063D30" w:rsidRPr="004D349F" w:rsidRDefault="00063D30" w:rsidP="004C2448">
            <w:pPr>
              <w:rPr>
                <w:rFonts w:ascii="Arial" w:hAnsi="Arial" w:cs="Arial"/>
                <w:b/>
                <w:bCs/>
                <w:color w:val="000000"/>
                <w:lang w:val="en-IN" w:eastAsia="en-IN" w:bidi="hi-IN"/>
              </w:rPr>
            </w:pPr>
            <w:proofErr w:type="spellStart"/>
            <w:r w:rsidRPr="004D349F">
              <w:rPr>
                <w:rFonts w:ascii="Arial" w:hAnsi="Arial" w:cs="Arial"/>
                <w:b/>
                <w:bCs/>
                <w:color w:val="000000"/>
                <w:lang w:val="en-IN" w:eastAsia="en-IN" w:bidi="hi-IN"/>
              </w:rPr>
              <w:t>S.No</w:t>
            </w:r>
            <w:proofErr w:type="spellEnd"/>
            <w:r w:rsidRPr="004D349F">
              <w:rPr>
                <w:rFonts w:ascii="Arial" w:hAnsi="Arial" w:cs="Arial"/>
                <w:b/>
                <w:bCs/>
                <w:color w:val="000000"/>
                <w:lang w:val="en-IN" w:eastAsia="en-IN" w:bidi="hi-IN"/>
              </w:rPr>
              <w:t>.</w:t>
            </w:r>
          </w:p>
        </w:tc>
        <w:tc>
          <w:tcPr>
            <w:tcW w:w="15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828A5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b/>
                <w:bCs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b/>
                <w:bCs/>
                <w:color w:val="000000"/>
                <w:lang w:val="en-IN" w:eastAsia="en-IN" w:bidi="hi-IN"/>
              </w:rPr>
              <w:t>Protein IDs</w:t>
            </w:r>
          </w:p>
        </w:tc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C035B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b/>
                <w:bCs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b/>
                <w:bCs/>
                <w:color w:val="000000"/>
                <w:lang w:val="en-IN" w:eastAsia="en-IN" w:bidi="hi-IN"/>
              </w:rPr>
              <w:t>Protein Nam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9837E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b/>
                <w:bCs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b/>
                <w:bCs/>
                <w:color w:val="000000"/>
                <w:lang w:val="en-IN" w:eastAsia="en-IN" w:bidi="hi-IN"/>
              </w:rPr>
              <w:t>Gene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6438E" w14:textId="77777777" w:rsidR="00063D30" w:rsidRPr="004D349F" w:rsidRDefault="00063D30" w:rsidP="004C2448">
            <w:pPr>
              <w:rPr>
                <w:rFonts w:ascii="Arial" w:hAnsi="Arial" w:cs="Arial"/>
                <w:b/>
                <w:bCs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b/>
                <w:bCs/>
                <w:color w:val="000000"/>
                <w:lang w:val="en-IN" w:eastAsia="en-IN" w:bidi="hi-IN"/>
              </w:rPr>
              <w:t>Fold Change</w:t>
            </w:r>
          </w:p>
        </w:tc>
        <w:tc>
          <w:tcPr>
            <w:tcW w:w="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A5CB4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b/>
                <w:bCs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b/>
                <w:bCs/>
                <w:color w:val="000000"/>
                <w:lang w:val="en-IN" w:eastAsia="en-IN" w:bidi="hi-IN"/>
              </w:rPr>
              <w:t>Trend</w:t>
            </w:r>
          </w:p>
        </w:tc>
      </w:tr>
      <w:tr w:rsidR="00063D30" w:rsidRPr="004D349F" w14:paraId="4A9D57C7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387E9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1D2B4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13645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D3428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Keratin, type I cytoskeletal 10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6CA88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KRT10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4A1BF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3.20109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DC3CD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Up</w:t>
            </w:r>
          </w:p>
        </w:tc>
      </w:tr>
      <w:tr w:rsidR="00063D30" w:rsidRPr="004D349F" w14:paraId="6E9E115D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D5200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F8245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35908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57AB7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Keratin, type II cytoskeletal 2 epidermal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19CD1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KRT2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9CBB4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2.89359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880B3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Up</w:t>
            </w:r>
          </w:p>
        </w:tc>
      </w:tr>
      <w:tr w:rsidR="00063D30" w:rsidRPr="004D349F" w14:paraId="66AFB9BE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D21C8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5DF62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04264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77164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Keratin, type II cytoskeletal 1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5EB68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KRT1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4EC12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2.78017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1289C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Up</w:t>
            </w:r>
          </w:p>
        </w:tc>
      </w:tr>
      <w:tr w:rsidR="00063D30" w:rsidRPr="004D349F" w14:paraId="10F4552D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59C64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D9787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04275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AB870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von Willebrand factor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26279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VWF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8B3BA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2.39407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3E13B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Up</w:t>
            </w:r>
          </w:p>
        </w:tc>
      </w:tr>
      <w:tr w:rsidR="00063D30" w:rsidRPr="004D349F" w14:paraId="3D144401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4506E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E3E76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00739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F1F0A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Haptoglobin-related protein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6AB4F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HPR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6C61A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2.05507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A8319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Up</w:t>
            </w:r>
          </w:p>
        </w:tc>
      </w:tr>
      <w:tr w:rsidR="00063D30" w:rsidRPr="004D349F" w14:paraId="55E0406D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19FBF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A43DF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22352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A818D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Glutathione peroxidase 3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8D944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GPX3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3B8E2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2.0409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86BE6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Up</w:t>
            </w:r>
          </w:p>
        </w:tc>
      </w:tr>
      <w:tr w:rsidR="00063D30" w:rsidRPr="004D349F" w14:paraId="32DDDE3C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488B1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CA1C8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01023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720F8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Alpha-2-macroglobulin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87D1F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A2M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4DC7D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2.00583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B732A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Up</w:t>
            </w:r>
          </w:p>
        </w:tc>
      </w:tr>
      <w:tr w:rsidR="00063D30" w:rsidRPr="004D349F" w14:paraId="512C4BAF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384AF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5DBBC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00918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B6A94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Carbonic anhydrase 2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47AD9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CA2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98A75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1.85744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18A1E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Up</w:t>
            </w:r>
          </w:p>
        </w:tc>
      </w:tr>
      <w:tr w:rsidR="00063D30" w:rsidRPr="004D349F" w14:paraId="3D881E05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0478D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5B0EF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05109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189F5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Protein S100-A8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63A44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S100A8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640BB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1.81789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E33DB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Up</w:t>
            </w:r>
          </w:p>
        </w:tc>
      </w:tr>
      <w:tr w:rsidR="00063D30" w:rsidRPr="004D349F" w14:paraId="36020EB1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467E8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1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2EAB4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Q96IY4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2B071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Carboxypeptidase B2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7A99B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CPB2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26EE3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1.56938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4AA33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Up</w:t>
            </w:r>
          </w:p>
        </w:tc>
      </w:tr>
      <w:tr w:rsidR="00063D30" w:rsidRPr="004D349F" w14:paraId="5163AD7C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A5D91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1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43F2C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05546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83701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Heparin cofactor 2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2E7CD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SERPIND1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34D0F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1.5413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00B05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Up</w:t>
            </w:r>
          </w:p>
        </w:tc>
      </w:tr>
      <w:tr w:rsidR="00063D30" w:rsidRPr="004D349F" w14:paraId="08DE36A6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352BF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1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A6E63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08779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98F54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Keratin, type I cytoskeletal 16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C484F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KRT16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EBA6B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1.41883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26BCB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Up</w:t>
            </w:r>
          </w:p>
        </w:tc>
      </w:tr>
      <w:tr w:rsidR="00063D30" w:rsidRPr="004D349F" w14:paraId="1C35422E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320FF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1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5B44C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02679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2A365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Fibrinogen gamma chain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34716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FGG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AF853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1.41877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5601E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Up</w:t>
            </w:r>
          </w:p>
        </w:tc>
      </w:tr>
      <w:tr w:rsidR="00063D30" w:rsidRPr="004D349F" w14:paraId="271C0461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8AC1D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1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FA05E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35527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7E2BC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Keratin, type I cytoskeletal 9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1FCB3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KRT9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80D8F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1.3971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CF913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Up</w:t>
            </w:r>
          </w:p>
        </w:tc>
      </w:tr>
      <w:tr w:rsidR="00063D30" w:rsidRPr="004D349F" w14:paraId="2E3D15CF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0B2BC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1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5CAA9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07737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C92AF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Profilin-1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3FC85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FN1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B55F3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1.23862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D511A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Up</w:t>
            </w:r>
          </w:p>
        </w:tc>
      </w:tr>
      <w:tr w:rsidR="00063D30" w:rsidRPr="004D349F" w14:paraId="580312A7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A64FD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1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12B7F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35542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E6076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Serum amyloid A-4 protein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7409E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SAA4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6DE9D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1.20988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7187C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Up</w:t>
            </w:r>
          </w:p>
        </w:tc>
      </w:tr>
      <w:tr w:rsidR="00063D30" w:rsidRPr="004D349F" w14:paraId="2D2A09CA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F870F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1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CFDA0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08637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ABF4A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Low affinity immunoglobulin gamma Fc region receptor III-A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93D64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FCGR3A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5186B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-1.2344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69AB6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Down</w:t>
            </w:r>
          </w:p>
        </w:tc>
      </w:tr>
      <w:tr w:rsidR="00063D30" w:rsidRPr="004D349F" w14:paraId="284E74AB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663C6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1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E7128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Q9Y5Y7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7D748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Lymphatic vessel endothelial hyaluronic acid receptor 1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AD77F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LYVE1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A042C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-1.3374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EC813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Down</w:t>
            </w:r>
          </w:p>
        </w:tc>
      </w:tr>
      <w:tr w:rsidR="00063D30" w:rsidRPr="004D349F" w14:paraId="6E2F8C52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E9006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1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81018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05362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E415B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Intercellular adhesion molecule 1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E3BB2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ICAM1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4C40E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-1.3417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1FCE3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Down</w:t>
            </w:r>
          </w:p>
        </w:tc>
      </w:tr>
      <w:tr w:rsidR="00063D30" w:rsidRPr="004D349F" w14:paraId="0BE9A5F5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7095F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2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F446C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Q02383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0C4F2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Semenogelin-2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025FF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SEMG2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E7650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-1.3968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DAA42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Down</w:t>
            </w:r>
          </w:p>
        </w:tc>
      </w:tr>
      <w:tr w:rsidR="00063D30" w:rsidRPr="004D349F" w14:paraId="0236DA49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064C6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2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6BF52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14174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679E4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Macrophage migration inhibitory factor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EF625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MIF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5CCDF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-1.4705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1625A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Down</w:t>
            </w:r>
          </w:p>
        </w:tc>
      </w:tr>
      <w:tr w:rsidR="00063D30" w:rsidRPr="004D349F" w14:paraId="0FDED7C4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0CFDB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2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2B3EA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04196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D010F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Histidine-rich glycoprotein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E6941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HRG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89D0F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-1.543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E1600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Down</w:t>
            </w:r>
          </w:p>
        </w:tc>
      </w:tr>
      <w:tr w:rsidR="00063D30" w:rsidRPr="004D349F" w14:paraId="7B438E1E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844E7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2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855CB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Q9Y6R7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01A99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proofErr w:type="spellStart"/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IgGFc</w:t>
            </w:r>
            <w:proofErr w:type="spellEnd"/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-binding protein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92EDB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FCGBP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76824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-1.614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30C16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Down</w:t>
            </w:r>
          </w:p>
        </w:tc>
      </w:tr>
      <w:tr w:rsidR="00063D30" w:rsidRPr="004D349F" w14:paraId="79E1DC14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004D7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2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69455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A0A0B4J1V0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54DC2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Immunoglobulin heavy variable 3-1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4CCE4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IGHV3-15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51042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-1.7064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D8E1E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Down</w:t>
            </w:r>
          </w:p>
        </w:tc>
      </w:tr>
      <w:tr w:rsidR="00063D30" w:rsidRPr="004D349F" w14:paraId="7BD1E6C7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4DA88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2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08991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Q6UXB8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A6AAD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Peptidase inhibitor 16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B3102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I16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40279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-1.8259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FD9C4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Down</w:t>
            </w:r>
          </w:p>
        </w:tc>
      </w:tr>
      <w:tr w:rsidR="00063D30" w:rsidRPr="004D349F" w14:paraId="09B74B7E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F516F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2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3F3F5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Q8N6C8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2AF4F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Leukocyte immunoglobulin-like receptor subfamily A member 3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C311B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LILRA3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4B69E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-1.8868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EB520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Down</w:t>
            </w:r>
          </w:p>
        </w:tc>
      </w:tr>
      <w:tr w:rsidR="00063D30" w:rsidRPr="004D349F" w14:paraId="7B0F21D9" w14:textId="77777777" w:rsidTr="004C2448">
        <w:trPr>
          <w:trHeight w:val="315"/>
        </w:trPr>
        <w:tc>
          <w:tcPr>
            <w:tcW w:w="7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7E375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2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DF2AC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P17936</w:t>
            </w:r>
          </w:p>
        </w:tc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36AEE" w14:textId="77777777" w:rsidR="00063D30" w:rsidRPr="004D349F" w:rsidRDefault="00063D30" w:rsidP="004C2448">
            <w:pPr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 xml:space="preserve">Insulin-like growth factor-binding protein 3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9FA03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IGFBP3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91EDB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-2.0833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18244" w14:textId="77777777" w:rsidR="00063D30" w:rsidRPr="004D349F" w:rsidRDefault="00063D30" w:rsidP="004C2448">
            <w:pPr>
              <w:jc w:val="center"/>
              <w:rPr>
                <w:rFonts w:ascii="Arial" w:hAnsi="Arial" w:cs="Arial"/>
                <w:color w:val="000000"/>
                <w:lang w:val="en-IN" w:eastAsia="en-IN" w:bidi="hi-IN"/>
              </w:rPr>
            </w:pPr>
            <w:r w:rsidRPr="004D349F">
              <w:rPr>
                <w:rFonts w:ascii="Arial" w:hAnsi="Arial" w:cs="Arial"/>
                <w:color w:val="000000"/>
                <w:lang w:val="en-IN" w:eastAsia="en-IN" w:bidi="hi-IN"/>
              </w:rPr>
              <w:t>Down</w:t>
            </w:r>
          </w:p>
        </w:tc>
      </w:tr>
    </w:tbl>
    <w:p w14:paraId="0E92760D" w14:textId="77777777" w:rsidR="00416CE1" w:rsidRPr="004D349F" w:rsidRDefault="00416CE1" w:rsidP="00063D30">
      <w:pPr>
        <w:ind w:left="-709"/>
        <w:rPr>
          <w:rFonts w:ascii="Arial" w:hAnsi="Arial" w:cs="Arial"/>
        </w:rPr>
      </w:pPr>
    </w:p>
    <w:sectPr w:rsidR="00416CE1" w:rsidRPr="004D34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TA0MzYxNjM3tjBV0lEKTi0uzszPAykwrAUA5A9tLCwAAAA="/>
  </w:docVars>
  <w:rsids>
    <w:rsidRoot w:val="00063D30"/>
    <w:rsid w:val="00005E60"/>
    <w:rsid w:val="00063D30"/>
    <w:rsid w:val="00416CE1"/>
    <w:rsid w:val="004D349F"/>
    <w:rsid w:val="005C0E05"/>
    <w:rsid w:val="00897C49"/>
    <w:rsid w:val="00C56928"/>
    <w:rsid w:val="00DE7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4FC4E"/>
  <w15:chartTrackingRefBased/>
  <w15:docId w15:val="{B00DD030-8160-429A-8F66-5DAAD0063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D3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rup Acharjee</dc:creator>
  <cp:keywords/>
  <dc:description/>
  <cp:lastModifiedBy>admin</cp:lastModifiedBy>
  <cp:revision>3</cp:revision>
  <dcterms:created xsi:type="dcterms:W3CDTF">2020-12-08T15:59:00Z</dcterms:created>
  <dcterms:modified xsi:type="dcterms:W3CDTF">2021-02-22T06:49:00Z</dcterms:modified>
</cp:coreProperties>
</file>